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trong interest in the Laboratory Technician position at [Company Name] in South Africa Johannesburg. As a dedicated and skilled professional with a background in laboratory sciences, I am eager to contribute my expertise to support the critical work of your organization. My experience, combined with a deep understanding of laboratory protocols and a passion for scientific research, aligns perfectly with the requirements of this role. I am particularly drawn to this opportunity because South Africa Johannesburg is a hub for innovation and healthcare advancements, and I am excited about the prospect of working in such a dynamic environment.</w:t>
      </w:r>
    </w:p>
    <w:p>
      <w:pPr>
        <w:pStyle w:val="BodyText"/>
      </w:pPr>
      <w:r>
        <w:t xml:space="preserve">Throughout my career as a Laboratory Technician, I have developed a strong foundation in laboratory operations, including sample preparation, data analysis, and equipment maintenance. My hands-on experience in various laboratory settings has equipped me with the ability to work efficiently under pressure while maintaining accuracy and attention to detail. I hold certifications in [list relevant certifications, e.g., "Basic Laboratory Techniques" or "Health and Safety in Laboratories"], which further strengthen my qualifications for this role. Additionally, I am proficient in using advanced laboratory equipment such as [specific tools or technologies], ensuring that I can contribute immediately to your team's success.</w:t>
      </w:r>
    </w:p>
    <w:p>
      <w:pPr>
        <w:pStyle w:val="BodyText"/>
      </w:pPr>
      <w:r>
        <w:t xml:space="preserve">What sets me apart is my commitment to excellence and my ability to adapt to the unique challenges of a laboratory environment. In South Africa Johannesburg, where the healthcare sector faces both opportunities and complexities, I believe my skills can make a meaningful impact. For instance, during my previous role at [Previous Employer], I was responsible for conducting routine tests that supported diagnostic services for [specific projects or initiatives]. This experience taught me the importance of precision and collaboration in a fast-paced setting. I also took the initiative to implement a more efficient sample tracking system, which reduced errors by 20% and improved overall workflow. These achievements reflect my dedication to continuous improvement and my ability to contribute positively to any team.</w:t>
      </w:r>
    </w:p>
    <w:p>
      <w:pPr>
        <w:pStyle w:val="BodyText"/>
      </w:pPr>
      <w:r>
        <w:t xml:space="preserve">South Africa Johannesburg is known for its vibrant scientific community and cutting-edge research institutions. I am particularly inspired by the work being done in areas such as [specific fields, e.g., "biotechnology" or "public health"], and I am eager to contribute my skills to projects that align with these goals. The opportunity to work in a city that balances industrial growth with a commitment to sustainability and innovation is highly appealing. I am confident that my background in laboratory sciences, coupled with my passion for scientific discovery, makes me an ideal candidate for this position.</w:t>
      </w:r>
    </w:p>
    <w:p>
      <w:pPr>
        <w:pStyle w:val="BodyText"/>
      </w:pPr>
      <w:r>
        <w:t xml:space="preserve">One of the key aspects of being a Laboratory Technician is the ability to work both independently and as part of a team. In my previous roles, I have collaborated closely with scientists, researchers, and other technicians to ensure that laboratory objectives are met efficiently. For example, during a project focused on [specific project or study], I coordinated with cross-functional teams to streamline processes and meet tight deadlines. This experience not only honed my technical skills but also strengthened my ability to communicate effectively in a professional setting. I am also comfortable with administrative tasks such as maintaining lab records and ensuring compliance with safety regulations, which are essential for the smooth operation of any laboratory.</w:t>
      </w:r>
    </w:p>
    <w:p>
      <w:pPr>
        <w:pStyle w:val="BodyText"/>
      </w:pPr>
      <w:r>
        <w:t xml:space="preserve">Moreover, I have a strong understanding of the importance of ethical practices and data integrity in laboratory work. In South Africa Johannesburg, where research often has significant implications for public health and environmental sustainability, maintaining high standards is crucial. I am well-versed in following protocols to ensure that all experiments and analyses are conducted with the utmost accuracy and transparency. My attention to detail has been recognized by colleagues and supervisors alike, who have praised my ability to identify potential issues before they escalate.</w:t>
      </w:r>
    </w:p>
    <w:p>
      <w:pPr>
        <w:pStyle w:val="BodyText"/>
      </w:pPr>
      <w:r>
        <w:t xml:space="preserve">In addition to my technical expertise, I bring a proactive mindset and a willingness to learn. I am always eager to stay updated on the latest developments in laboratory science through professional development courses and industry conferences. This commitment to growth ensures that I can adapt to new technologies and methodologies as they emerge, which is particularly valuable in a rapidly evolving field like laboratory science.</w:t>
      </w:r>
    </w:p>
    <w:p>
      <w:pPr>
        <w:pStyle w:val="BodyText"/>
      </w:pPr>
      <w:r>
        <w:t xml:space="preserve">I am particularly excited about the opportunity to work in South Africa Johannesburg because of its rich cultural diversity and the unique challenges it presents. As a Laboratory Technician, I aim to contribute not only my technical skills but also my ability to foster collaboration and innovation within the team. I am confident that my experience, combined with my enthusiasm for this role, will allow me to make a valuable contribution to your organization.</w:t>
      </w:r>
    </w:p>
    <w:p>
      <w:pPr>
        <w:pStyle w:val="BodyText"/>
      </w:pPr>
      <w:r>
        <w:t xml:space="preserve">Thank you for considering my application. I would welcome the opportunity to discuss how my background and skills align with the needs of [Company Name]. Please feel free to contact me at [Your Phone Number] or [Your Email Address] at your earliest convenience. I look forward to the possibility of joining your team and contributing to the important work being done in South Africa Johannesbur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South Africa Johannesburg</dc:title>
  <dc:creator/>
  <dc:language>en</dc:language>
  <cp:keywords/>
  <dcterms:created xsi:type="dcterms:W3CDTF">2026-07-24T07:41:23Z</dcterms:created>
  <dcterms:modified xsi:type="dcterms:W3CDTF">2026-07-24T07:41:23Z</dcterms:modified>
</cp:coreProperties>
</file>

<file path=docProps/custom.xml><?xml version="1.0" encoding="utf-8"?>
<Properties xmlns="http://schemas.openxmlformats.org/officeDocument/2006/custom-properties" xmlns:vt="http://schemas.openxmlformats.org/officeDocument/2006/docPropsVTypes"/>
</file>